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AA6BA" w14:textId="33FFDA08" w:rsidR="004F66FD" w:rsidRPr="00A5653D" w:rsidRDefault="00EA0EE0" w:rsidP="00D70534">
      <w:pPr>
        <w:pStyle w:val="Title"/>
        <w:rPr>
          <w:sz w:val="72"/>
          <w:szCs w:val="72"/>
        </w:rPr>
      </w:pPr>
      <w:r w:rsidRPr="00A5653D">
        <w:rPr>
          <w:sz w:val="72"/>
          <w:szCs w:val="72"/>
        </w:rPr>
        <w:t>CTEC601</w:t>
      </w:r>
      <w:r w:rsidR="00D70534" w:rsidRPr="00A5653D">
        <w:rPr>
          <w:sz w:val="72"/>
          <w:szCs w:val="72"/>
        </w:rPr>
        <w:t xml:space="preserve"> 20</w:t>
      </w:r>
      <w:r w:rsidR="00A97563" w:rsidRPr="00A5653D">
        <w:rPr>
          <w:sz w:val="72"/>
          <w:szCs w:val="72"/>
        </w:rPr>
        <w:t>2</w:t>
      </w:r>
      <w:r w:rsidR="003C3A72">
        <w:rPr>
          <w:sz w:val="72"/>
          <w:szCs w:val="72"/>
        </w:rPr>
        <w:t>4</w:t>
      </w:r>
      <w:r w:rsidR="00D70534" w:rsidRPr="00A5653D">
        <w:rPr>
          <w:sz w:val="72"/>
          <w:szCs w:val="72"/>
        </w:rPr>
        <w:t xml:space="preserve"> S</w:t>
      </w:r>
      <w:r w:rsidR="00DC65F8" w:rsidRPr="00A5653D">
        <w:rPr>
          <w:sz w:val="72"/>
          <w:szCs w:val="72"/>
        </w:rPr>
        <w:t>2</w:t>
      </w:r>
    </w:p>
    <w:p w14:paraId="272AED90" w14:textId="768C42AC" w:rsidR="00D70534" w:rsidRPr="00417E1B" w:rsidRDefault="00D70534" w:rsidP="00D70534">
      <w:pPr>
        <w:pStyle w:val="Subtitle"/>
        <w:rPr>
          <w:sz w:val="40"/>
          <w:szCs w:val="40"/>
        </w:rPr>
      </w:pPr>
      <w:r w:rsidRPr="00417E1B">
        <w:rPr>
          <w:sz w:val="40"/>
          <w:szCs w:val="40"/>
        </w:rPr>
        <w:t xml:space="preserve">Assignment </w:t>
      </w:r>
      <w:r w:rsidR="004E4268">
        <w:rPr>
          <w:sz w:val="40"/>
          <w:szCs w:val="40"/>
        </w:rPr>
        <w:t>2</w:t>
      </w:r>
      <w:r w:rsidRPr="00417E1B">
        <w:rPr>
          <w:sz w:val="40"/>
          <w:szCs w:val="40"/>
        </w:rPr>
        <w:t xml:space="preserve"> – </w:t>
      </w:r>
      <w:r w:rsidR="004E4268">
        <w:rPr>
          <w:sz w:val="40"/>
          <w:szCs w:val="40"/>
        </w:rPr>
        <w:t>A Synthetic Reality</w:t>
      </w:r>
    </w:p>
    <w:p w14:paraId="52882F09" w14:textId="4AAC51FE" w:rsidR="003717D7" w:rsidRDefault="00C548EC" w:rsidP="00C548EC">
      <w:pPr>
        <w:pStyle w:val="Heading1"/>
      </w:pPr>
      <w:r>
        <w:t>The Strip</w:t>
      </w:r>
    </w:p>
    <w:p w14:paraId="5739BCB3" w14:textId="5F3AD1D9" w:rsidR="001B4583" w:rsidRPr="00DD61CA" w:rsidRDefault="001B4583" w:rsidP="001B4583">
      <w:pPr>
        <w:pStyle w:val="Heading1"/>
      </w:pPr>
      <w:r w:rsidRPr="00DD61CA">
        <w:t>Team Members</w:t>
      </w:r>
    </w:p>
    <w:tbl>
      <w:tblPr>
        <w:tblStyle w:val="ListTable2-Accent1"/>
        <w:tblW w:w="5000" w:type="pct"/>
        <w:tblLook w:val="0420" w:firstRow="1" w:lastRow="0" w:firstColumn="0" w:lastColumn="0" w:noHBand="0" w:noVBand="1"/>
      </w:tblPr>
      <w:tblGrid>
        <w:gridCol w:w="2329"/>
        <w:gridCol w:w="2922"/>
        <w:gridCol w:w="1438"/>
        <w:gridCol w:w="2337"/>
      </w:tblGrid>
      <w:tr w:rsidR="001B4583" w14:paraId="3D9DEE1A" w14:textId="77777777" w:rsidTr="00C54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29" w:type="dxa"/>
            <w:tcBorders>
              <w:top w:val="nil"/>
            </w:tcBorders>
            <w:vAlign w:val="center"/>
          </w:tcPr>
          <w:p w14:paraId="5D08F232" w14:textId="77777777" w:rsidR="001B4583" w:rsidRDefault="001B4583" w:rsidP="00586709">
            <w:r>
              <w:t>Name</w:t>
            </w:r>
          </w:p>
        </w:tc>
        <w:tc>
          <w:tcPr>
            <w:tcW w:w="2922" w:type="dxa"/>
            <w:tcBorders>
              <w:top w:val="nil"/>
            </w:tcBorders>
            <w:vAlign w:val="center"/>
          </w:tcPr>
          <w:p w14:paraId="3B4059D5" w14:textId="77777777" w:rsidR="001B4583" w:rsidRDefault="001B4583" w:rsidP="00586709">
            <w:r>
              <w:t>Contribution description</w:t>
            </w:r>
          </w:p>
        </w:tc>
        <w:tc>
          <w:tcPr>
            <w:tcW w:w="1438" w:type="dxa"/>
            <w:tcBorders>
              <w:top w:val="nil"/>
            </w:tcBorders>
            <w:vAlign w:val="center"/>
          </w:tcPr>
          <w:p w14:paraId="2EC308E9" w14:textId="77777777" w:rsidR="001B4583" w:rsidRDefault="001B4583" w:rsidP="00586709">
            <w:r>
              <w:t>Contribution weight</w:t>
            </w:r>
          </w:p>
        </w:tc>
        <w:tc>
          <w:tcPr>
            <w:tcW w:w="2337" w:type="dxa"/>
            <w:tcBorders>
              <w:top w:val="nil"/>
            </w:tcBorders>
            <w:vAlign w:val="center"/>
          </w:tcPr>
          <w:p w14:paraId="0B39A5E5" w14:textId="77777777" w:rsidR="001B4583" w:rsidRDefault="001B4583" w:rsidP="00586709">
            <w:r>
              <w:t>Signature</w:t>
            </w:r>
          </w:p>
        </w:tc>
      </w:tr>
      <w:tr w:rsidR="001B4583" w14:paraId="3DE672A2" w14:textId="77777777" w:rsidTr="00C5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329" w:type="dxa"/>
            <w:vAlign w:val="center"/>
          </w:tcPr>
          <w:p w14:paraId="6EC41FDA" w14:textId="7ED3EB2C" w:rsidR="001B4583" w:rsidRDefault="00C548EC" w:rsidP="00586709">
            <w:r>
              <w:t>Fletcher</w:t>
            </w:r>
            <w:r w:rsidR="001B4583">
              <w:t xml:space="preserve"> </w:t>
            </w:r>
            <w:r>
              <w:t>Poole</w:t>
            </w:r>
          </w:p>
        </w:tc>
        <w:tc>
          <w:tcPr>
            <w:tcW w:w="2922" w:type="dxa"/>
            <w:vAlign w:val="center"/>
          </w:tcPr>
          <w:p w14:paraId="7506E82D" w14:textId="0F26D69D" w:rsidR="001B4583" w:rsidRDefault="00C548EC" w:rsidP="00586709">
            <w:r>
              <w:t>Everything</w:t>
            </w:r>
          </w:p>
        </w:tc>
        <w:tc>
          <w:tcPr>
            <w:tcW w:w="1438" w:type="dxa"/>
            <w:vAlign w:val="center"/>
          </w:tcPr>
          <w:p w14:paraId="2505FB76" w14:textId="3B646D29" w:rsidR="001B4583" w:rsidRDefault="00C548EC" w:rsidP="00586709">
            <w:r>
              <w:t>10</w:t>
            </w:r>
            <w:r w:rsidR="001B4583">
              <w:t>0%</w:t>
            </w:r>
          </w:p>
        </w:tc>
        <w:tc>
          <w:tcPr>
            <w:tcW w:w="2337" w:type="dxa"/>
          </w:tcPr>
          <w:p w14:paraId="718CB41B" w14:textId="2FC4B7F1" w:rsidR="001B4583" w:rsidRDefault="00C548EC" w:rsidP="00C548EC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5408" behindDoc="0" locked="0" layoutInCell="1" allowOverlap="1" wp14:anchorId="28D15D30" wp14:editId="430AEFEA">
                      <wp:simplePos x="0" y="0"/>
                      <wp:positionH relativeFrom="column">
                        <wp:posOffset>189290</wp:posOffset>
                      </wp:positionH>
                      <wp:positionV relativeFrom="paragraph">
                        <wp:posOffset>41735</wp:posOffset>
                      </wp:positionV>
                      <wp:extent cx="1033920" cy="229320"/>
                      <wp:effectExtent l="57150" t="38100" r="0" b="56515"/>
                      <wp:wrapNone/>
                      <wp:docPr id="1294518359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33920" cy="229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4BA907E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7" o:spid="_x0000_s1026" type="#_x0000_t75" style="position:absolute;margin-left:14.2pt;margin-top:2.6pt;width:82.8pt;height:19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">
                      <v:imagedata r:id="rId6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4384" behindDoc="0" locked="0" layoutInCell="1" allowOverlap="1" wp14:anchorId="60BB5220" wp14:editId="4F2B4BEA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20955</wp:posOffset>
                      </wp:positionV>
                      <wp:extent cx="340515" cy="304275"/>
                      <wp:effectExtent l="38100" t="38100" r="2540" b="57785"/>
                      <wp:wrapNone/>
                      <wp:docPr id="533434769" name="Ink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0515" cy="30427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AFC5156" id="Ink 6" o:spid="_x0000_s1026" type="#_x0000_t75" style="position:absolute;margin-left:-3.7pt;margin-top:.95pt;width:28.2pt;height:25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">
                      <v:imagedata r:id="rId8" o:title=""/>
                    </v:shape>
                  </w:pict>
                </mc:Fallback>
              </mc:AlternateContent>
            </w:r>
          </w:p>
        </w:tc>
      </w:tr>
    </w:tbl>
    <w:p w14:paraId="3D2CED1B" w14:textId="77777777" w:rsidR="001B4583" w:rsidRPr="00DD61CA" w:rsidRDefault="001B4583" w:rsidP="001B4583"/>
    <w:p w14:paraId="4BE00B22" w14:textId="77777777" w:rsidR="00D70534" w:rsidRDefault="00D70534" w:rsidP="00D70534">
      <w:pPr>
        <w:pStyle w:val="Heading1"/>
      </w:pPr>
      <w:r>
        <w:t>Description</w:t>
      </w:r>
    </w:p>
    <w:p w14:paraId="227A824B" w14:textId="57EFE5A0" w:rsidR="0011250B" w:rsidRDefault="0011250B" w:rsidP="0011250B">
      <w:r>
        <w:t>Roughly describe the project:</w:t>
      </w:r>
    </w:p>
    <w:p w14:paraId="50E53BA8" w14:textId="77777777" w:rsidR="0011250B" w:rsidRDefault="0011250B" w:rsidP="0011250B">
      <w:pPr>
        <w:pStyle w:val="ListParagraph"/>
        <w:numPr>
          <w:ilvl w:val="0"/>
          <w:numId w:val="2"/>
        </w:numPr>
      </w:pPr>
      <w:r>
        <w:t>Why did you decide for the location/scene/etc.?</w:t>
      </w:r>
    </w:p>
    <w:p w14:paraId="16444F64" w14:textId="789EBA4C" w:rsidR="00C548EC" w:rsidRDefault="00C548EC" w:rsidP="00C548EC">
      <w:pPr>
        <w:pStyle w:val="ListParagraph"/>
        <w:numPr>
          <w:ilvl w:val="1"/>
          <w:numId w:val="2"/>
        </w:numPr>
      </w:pPr>
      <w:r>
        <w:t>I decided to do Fallout New Vegas strip. Chose this because New Vegas is one of my favourite games and I thought it’d be kind of cool to almost remake it in a new engine as its about 15 years old.</w:t>
      </w:r>
    </w:p>
    <w:p w14:paraId="052E6FA8" w14:textId="4AA8E9B5" w:rsidR="0011250B" w:rsidRDefault="0011250B" w:rsidP="0011250B">
      <w:pPr>
        <w:pStyle w:val="ListParagraph"/>
        <w:numPr>
          <w:ilvl w:val="0"/>
          <w:numId w:val="2"/>
        </w:numPr>
      </w:pPr>
      <w:r>
        <w:t>What core assets did you need for this project?</w:t>
      </w:r>
    </w:p>
    <w:p w14:paraId="37FA48EF" w14:textId="55E801AD" w:rsidR="00C548EC" w:rsidRDefault="00C548EC" w:rsidP="00C548EC">
      <w:pPr>
        <w:pStyle w:val="ListParagraph"/>
        <w:numPr>
          <w:ilvl w:val="1"/>
          <w:numId w:val="2"/>
        </w:numPr>
      </w:pPr>
      <w:r>
        <w:t xml:space="preserve">All the assets you see in the scene, most custom with some primitive planes being used on the ground and the Unity Landscape system being used for the grass areas. </w:t>
      </w:r>
    </w:p>
    <w:p w14:paraId="617E286A" w14:textId="2460106A" w:rsidR="0011250B" w:rsidRDefault="0011250B" w:rsidP="0011250B">
      <w:pPr>
        <w:pStyle w:val="ListParagraph"/>
        <w:numPr>
          <w:ilvl w:val="0"/>
          <w:numId w:val="2"/>
        </w:numPr>
      </w:pPr>
      <w:r>
        <w:t>How did you record/create/process those core assets?</w:t>
      </w:r>
    </w:p>
    <w:p w14:paraId="338FB3BC" w14:textId="4E7D0F67" w:rsidR="00C548EC" w:rsidRDefault="00C548EC" w:rsidP="00C548EC">
      <w:pPr>
        <w:pStyle w:val="ListParagraph"/>
        <w:numPr>
          <w:ilvl w:val="1"/>
          <w:numId w:val="2"/>
        </w:numPr>
      </w:pPr>
      <w:r>
        <w:t>I went into the game and recorded footage of me walking around the strip examining the assets and capturing the sound which I will attempt to replicate.</w:t>
      </w:r>
    </w:p>
    <w:p w14:paraId="28388C80" w14:textId="5DFD79C2" w:rsidR="00D70534" w:rsidRDefault="0011250B" w:rsidP="0011250B">
      <w:pPr>
        <w:pStyle w:val="ListParagraph"/>
        <w:numPr>
          <w:ilvl w:val="0"/>
          <w:numId w:val="2"/>
        </w:numPr>
      </w:pPr>
      <w:r>
        <w:t>Did you break down the project into steps/blocks? If so, which?</w:t>
      </w:r>
    </w:p>
    <w:p w14:paraId="4EB0280B" w14:textId="51E91498" w:rsidR="00C548EC" w:rsidRDefault="00C548EC" w:rsidP="00C548EC">
      <w:pPr>
        <w:pStyle w:val="ListParagraph"/>
        <w:numPr>
          <w:ilvl w:val="1"/>
          <w:numId w:val="2"/>
        </w:numPr>
      </w:pPr>
      <w:r>
        <w:t xml:space="preserve">I decided to start with the ground/gate details first. This way I can create the scenes basic length and width. After that I started on the more complex models like the casino/tower/signage. </w:t>
      </w:r>
    </w:p>
    <w:p w14:paraId="1C72C1A6" w14:textId="1BC38551" w:rsidR="00D70534" w:rsidRDefault="00D70534" w:rsidP="00D70534">
      <w:pPr>
        <w:pStyle w:val="Heading1"/>
      </w:pPr>
      <w:r>
        <w:t>Sketches</w:t>
      </w:r>
      <w:r w:rsidR="00AD1ED6">
        <w:t>/Screenshots</w:t>
      </w:r>
    </w:p>
    <w:p w14:paraId="1C301914" w14:textId="36DE3397" w:rsidR="00B615F8" w:rsidRDefault="00C548EC" w:rsidP="00D70534">
      <w:r>
        <w:rPr>
          <w:noProof/>
        </w:rPr>
        <w:drawing>
          <wp:anchor distT="0" distB="0" distL="114300" distR="114300" simplePos="0" relativeHeight="251668480" behindDoc="0" locked="0" layoutInCell="1" allowOverlap="1" wp14:anchorId="64FD1E86" wp14:editId="69E9857E">
            <wp:simplePos x="0" y="0"/>
            <wp:positionH relativeFrom="column">
              <wp:posOffset>2514600</wp:posOffset>
            </wp:positionH>
            <wp:positionV relativeFrom="paragraph">
              <wp:posOffset>13970</wp:posOffset>
            </wp:positionV>
            <wp:extent cx="2295525" cy="1247775"/>
            <wp:effectExtent l="0" t="0" r="9525" b="9525"/>
            <wp:wrapSquare wrapText="bothSides"/>
            <wp:docPr id="659773579" name="Picture 1" descr="A sign with a fire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773579" name="Picture 1" descr="A sign with a fire on i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1C1B040E" wp14:editId="611E7E8B">
            <wp:simplePos x="0" y="0"/>
            <wp:positionH relativeFrom="column">
              <wp:posOffset>104775</wp:posOffset>
            </wp:positionH>
            <wp:positionV relativeFrom="paragraph">
              <wp:posOffset>13970</wp:posOffset>
            </wp:positionV>
            <wp:extent cx="2257425" cy="1269365"/>
            <wp:effectExtent l="0" t="0" r="9525" b="6985"/>
            <wp:wrapSquare wrapText="bothSides"/>
            <wp:docPr id="17925072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507296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F55525" w14:textId="4C378502" w:rsidR="00C548EC" w:rsidRPr="00D70534" w:rsidRDefault="00C548EC" w:rsidP="00D70534">
      <w:r>
        <w:rPr>
          <w:noProof/>
        </w:rPr>
        <w:drawing>
          <wp:anchor distT="0" distB="0" distL="114300" distR="114300" simplePos="0" relativeHeight="251669504" behindDoc="0" locked="0" layoutInCell="1" allowOverlap="1" wp14:anchorId="775EF4AD" wp14:editId="55A61FCA">
            <wp:simplePos x="0" y="0"/>
            <wp:positionH relativeFrom="column">
              <wp:posOffset>2809875</wp:posOffset>
            </wp:positionH>
            <wp:positionV relativeFrom="paragraph">
              <wp:posOffset>901700</wp:posOffset>
            </wp:positionV>
            <wp:extent cx="2662560" cy="1447800"/>
            <wp:effectExtent l="0" t="0" r="4445" b="0"/>
            <wp:wrapSquare wrapText="bothSides"/>
            <wp:docPr id="2063377549" name="Picture 1" descr="A building with a clock on 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377549" name="Picture 1" descr="A building with a clock on top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256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071547AA" wp14:editId="6B451E3E">
            <wp:simplePos x="0" y="0"/>
            <wp:positionH relativeFrom="margin">
              <wp:posOffset>142875</wp:posOffset>
            </wp:positionH>
            <wp:positionV relativeFrom="paragraph">
              <wp:posOffset>920750</wp:posOffset>
            </wp:positionV>
            <wp:extent cx="2609850" cy="1419225"/>
            <wp:effectExtent l="0" t="0" r="0" b="9525"/>
            <wp:wrapSquare wrapText="bothSides"/>
            <wp:docPr id="704916312" name="Picture 1" descr="A street light with a sign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916312" name="Picture 1" descr="A street light with a sign on it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54C248" w14:textId="662A1625" w:rsidR="00C548EC" w:rsidRDefault="00C548EC" w:rsidP="00B615F8">
      <w:pPr>
        <w:pStyle w:val="Heading1"/>
      </w:pPr>
    </w:p>
    <w:p w14:paraId="5C990998" w14:textId="77777777" w:rsidR="00C548EC" w:rsidRPr="00C548EC" w:rsidRDefault="00C548EC" w:rsidP="00C548EC"/>
    <w:p w14:paraId="757FF69E" w14:textId="3D796AC5" w:rsidR="00D70534" w:rsidRDefault="00CF127D" w:rsidP="00B615F8">
      <w:pPr>
        <w:pStyle w:val="Heading1"/>
      </w:pPr>
      <w:r>
        <w:lastRenderedPageBreak/>
        <w:t>Changelog/Diary</w:t>
      </w:r>
    </w:p>
    <w:p w14:paraId="49250FCC" w14:textId="5B6EC422" w:rsidR="00D70534" w:rsidRDefault="00C548EC" w:rsidP="00C548EC">
      <w:pPr>
        <w:pStyle w:val="Heading2"/>
      </w:pPr>
      <w:r>
        <w:t>16</w:t>
      </w:r>
      <w:r w:rsidR="002C5842">
        <w:t>/</w:t>
      </w:r>
      <w:r w:rsidR="003C3A72">
        <w:t>4</w:t>
      </w:r>
      <w:r w:rsidR="002C5842">
        <w:t>/202</w:t>
      </w:r>
      <w:r w:rsidR="003C3A72">
        <w:t>4</w:t>
      </w:r>
    </w:p>
    <w:p w14:paraId="66E63AD5" w14:textId="0D798B78" w:rsidR="00C548EC" w:rsidRPr="00C548EC" w:rsidRDefault="00E81DFA" w:rsidP="00C548EC">
      <w:r w:rsidRPr="00E81DFA">
        <w:drawing>
          <wp:anchor distT="0" distB="0" distL="114300" distR="114300" simplePos="0" relativeHeight="251670528" behindDoc="0" locked="0" layoutInCell="1" allowOverlap="1" wp14:anchorId="57B50A70" wp14:editId="59E18D50">
            <wp:simplePos x="0" y="0"/>
            <wp:positionH relativeFrom="column">
              <wp:posOffset>3009900</wp:posOffset>
            </wp:positionH>
            <wp:positionV relativeFrom="paragraph">
              <wp:posOffset>213360</wp:posOffset>
            </wp:positionV>
            <wp:extent cx="2686050" cy="1593215"/>
            <wp:effectExtent l="0" t="0" r="0" b="6985"/>
            <wp:wrapSquare wrapText="bothSides"/>
            <wp:docPr id="249427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427589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48EC">
        <w:t xml:space="preserve">I knew in order to get this project done I had to start early. So today I made a start on the roads with some grimy dark textures/materials and somewhat intense normal maps. </w:t>
      </w:r>
    </w:p>
    <w:p w14:paraId="2DDBDD74" w14:textId="77777777" w:rsidR="00D70534" w:rsidRDefault="00D70534" w:rsidP="00D70534"/>
    <w:p w14:paraId="6C552C28" w14:textId="77777777" w:rsidR="00E81DFA" w:rsidRDefault="00E81DFA" w:rsidP="00D70534"/>
    <w:p w14:paraId="5EB87F49" w14:textId="77777777" w:rsidR="00E81DFA" w:rsidRDefault="00E81DFA" w:rsidP="00D70534"/>
    <w:p w14:paraId="503735A5" w14:textId="77777777" w:rsidR="00E81DFA" w:rsidRDefault="00E81DFA" w:rsidP="00D70534"/>
    <w:p w14:paraId="55B4FBF6" w14:textId="37F0165C" w:rsidR="00E81DFA" w:rsidRDefault="00E81DFA" w:rsidP="00E81DFA">
      <w:pPr>
        <w:pStyle w:val="Heading2"/>
      </w:pPr>
      <w:r>
        <w:t>19/4/2024</w:t>
      </w:r>
    </w:p>
    <w:p w14:paraId="7BCCAEFE" w14:textId="217BECA8" w:rsidR="00E81DFA" w:rsidRPr="00E81DFA" w:rsidRDefault="00E81DFA" w:rsidP="00E81DFA">
      <w:r w:rsidRPr="00E81DFA">
        <w:drawing>
          <wp:anchor distT="0" distB="0" distL="114300" distR="114300" simplePos="0" relativeHeight="251671552" behindDoc="0" locked="0" layoutInCell="1" allowOverlap="1" wp14:anchorId="60043CFA" wp14:editId="25901665">
            <wp:simplePos x="0" y="0"/>
            <wp:positionH relativeFrom="column">
              <wp:posOffset>2785110</wp:posOffset>
            </wp:positionH>
            <wp:positionV relativeFrom="paragraph">
              <wp:posOffset>9525</wp:posOffset>
            </wp:positionV>
            <wp:extent cx="2624455" cy="1533525"/>
            <wp:effectExtent l="0" t="0" r="4445" b="9525"/>
            <wp:wrapSquare wrapText="bothSides"/>
            <wp:docPr id="291968229" name="Picture 1" descr="A road with a road in the midd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968229" name="Picture 1" descr="A road with a road in the middle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445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oday I added some curbs and paths to the scene.</w:t>
      </w:r>
      <w:r w:rsidRPr="00E81DFA">
        <w:rPr>
          <w:noProof/>
        </w:rPr>
        <w:t xml:space="preserve"> </w:t>
      </w:r>
    </w:p>
    <w:p w14:paraId="66CB6489" w14:textId="77777777" w:rsidR="00D70534" w:rsidRDefault="00D70534" w:rsidP="00D70534"/>
    <w:p w14:paraId="625B38DD" w14:textId="77777777" w:rsidR="00E81DFA" w:rsidRDefault="00E81DFA" w:rsidP="00D70534"/>
    <w:p w14:paraId="3DF95954" w14:textId="77777777" w:rsidR="00E81DFA" w:rsidRDefault="00E81DFA" w:rsidP="00D70534"/>
    <w:p w14:paraId="5F2F3458" w14:textId="77777777" w:rsidR="00E81DFA" w:rsidRDefault="00E81DFA" w:rsidP="00D70534"/>
    <w:p w14:paraId="3325C777" w14:textId="77777777" w:rsidR="00E81DFA" w:rsidRDefault="00E81DFA" w:rsidP="00D70534"/>
    <w:p w14:paraId="08CBF5D4" w14:textId="0B94F306" w:rsidR="00E81DFA" w:rsidRDefault="00E81DFA" w:rsidP="00E81DFA">
      <w:pPr>
        <w:pStyle w:val="Heading2"/>
      </w:pPr>
      <w:r w:rsidRPr="00E81DFA">
        <w:drawing>
          <wp:anchor distT="0" distB="0" distL="114300" distR="114300" simplePos="0" relativeHeight="251672576" behindDoc="0" locked="0" layoutInCell="1" allowOverlap="1" wp14:anchorId="35719EB3" wp14:editId="799D9C6D">
            <wp:simplePos x="0" y="0"/>
            <wp:positionH relativeFrom="column">
              <wp:posOffset>1750060</wp:posOffset>
            </wp:positionH>
            <wp:positionV relativeFrom="paragraph">
              <wp:posOffset>73660</wp:posOffset>
            </wp:positionV>
            <wp:extent cx="3732530" cy="2014220"/>
            <wp:effectExtent l="0" t="0" r="1270" b="5080"/>
            <wp:wrapSquare wrapText="bothSides"/>
            <wp:docPr id="1961581526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581526" name="Picture 1" descr="A screenshot of a video gam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530" cy="2014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21-23/04/2024</w:t>
      </w:r>
    </w:p>
    <w:p w14:paraId="7317AAF9" w14:textId="79431F62" w:rsidR="00E81DFA" w:rsidRDefault="00E81DFA" w:rsidP="00E81DFA">
      <w:r>
        <w:t xml:space="preserve">These last few days I’ve been working on getting the gates setup as </w:t>
      </w:r>
      <w:proofErr w:type="spellStart"/>
      <w:r>
        <w:t>theres</w:t>
      </w:r>
      <w:proofErr w:type="spellEnd"/>
      <w:r>
        <w:t xml:space="preserve"> quite a lot to them. </w:t>
      </w:r>
    </w:p>
    <w:p w14:paraId="75EA0DA6" w14:textId="58380ED3" w:rsidR="00E81DFA" w:rsidRPr="00E81DFA" w:rsidRDefault="00E81DFA" w:rsidP="00E81DFA">
      <w:r>
        <w:t xml:space="preserve">I also added a grass landscape as its easier than worrying about tiling materials. </w:t>
      </w:r>
    </w:p>
    <w:sectPr w:rsidR="00E81DFA" w:rsidRPr="00E81D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E6D20"/>
    <w:multiLevelType w:val="hybridMultilevel"/>
    <w:tmpl w:val="79B69A1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54964"/>
    <w:multiLevelType w:val="hybridMultilevel"/>
    <w:tmpl w:val="7416D9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F65BD"/>
    <w:multiLevelType w:val="hybridMultilevel"/>
    <w:tmpl w:val="A3FA36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95630"/>
    <w:multiLevelType w:val="hybridMultilevel"/>
    <w:tmpl w:val="4EC8A2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A3A6B"/>
    <w:multiLevelType w:val="hybridMultilevel"/>
    <w:tmpl w:val="C63C692E"/>
    <w:lvl w:ilvl="0" w:tplc="1B362E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774144">
    <w:abstractNumId w:val="0"/>
  </w:num>
  <w:num w:numId="2" w16cid:durableId="670641651">
    <w:abstractNumId w:val="4"/>
  </w:num>
  <w:num w:numId="3" w16cid:durableId="1195390907">
    <w:abstractNumId w:val="2"/>
  </w:num>
  <w:num w:numId="4" w16cid:durableId="347483529">
    <w:abstractNumId w:val="1"/>
  </w:num>
  <w:num w:numId="5" w16cid:durableId="326618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DYxMTWyNDQzMzNQ0lEKTi0uzszPAykwrAUAG6sK+CwAAAA="/>
  </w:docVars>
  <w:rsids>
    <w:rsidRoot w:val="00D70534"/>
    <w:rsid w:val="00001156"/>
    <w:rsid w:val="0001405C"/>
    <w:rsid w:val="000E4F20"/>
    <w:rsid w:val="0011250B"/>
    <w:rsid w:val="0013531D"/>
    <w:rsid w:val="001B4583"/>
    <w:rsid w:val="002C5842"/>
    <w:rsid w:val="003717D7"/>
    <w:rsid w:val="003C3A72"/>
    <w:rsid w:val="00417E1B"/>
    <w:rsid w:val="004E4268"/>
    <w:rsid w:val="004F66FD"/>
    <w:rsid w:val="0056621A"/>
    <w:rsid w:val="00635C76"/>
    <w:rsid w:val="008214DB"/>
    <w:rsid w:val="008C4EE2"/>
    <w:rsid w:val="009018BA"/>
    <w:rsid w:val="009A15FC"/>
    <w:rsid w:val="00A5653D"/>
    <w:rsid w:val="00A97563"/>
    <w:rsid w:val="00AD1ED6"/>
    <w:rsid w:val="00B1413C"/>
    <w:rsid w:val="00B15508"/>
    <w:rsid w:val="00B615F8"/>
    <w:rsid w:val="00C548EC"/>
    <w:rsid w:val="00CF127D"/>
    <w:rsid w:val="00D000D4"/>
    <w:rsid w:val="00D70534"/>
    <w:rsid w:val="00D80D67"/>
    <w:rsid w:val="00DC65F8"/>
    <w:rsid w:val="00E81DFA"/>
    <w:rsid w:val="00EA0EE0"/>
    <w:rsid w:val="00EB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5E329"/>
  <w15:chartTrackingRefBased/>
  <w15:docId w15:val="{5CB25C7E-102A-4C66-9C81-3501CDD5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05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12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05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0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053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053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D705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0534"/>
    <w:pPr>
      <w:ind w:left="720"/>
      <w:contextualSpacing/>
    </w:pPr>
  </w:style>
  <w:style w:type="table" w:styleId="ListTable2-Accent1">
    <w:name w:val="List Table 2 Accent 1"/>
    <w:basedOn w:val="TableNormal"/>
    <w:uiPriority w:val="47"/>
    <w:rsid w:val="001B458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12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jpeg"/><Relationship Id="rId5" Type="http://schemas.openxmlformats.org/officeDocument/2006/relationships/customXml" Target="ink/ink1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25T00:05:06.3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579 24575,'1'-2'0,"-1"0"0,1-1 0,0 1 0,-1 0 0,1-1 0,0 1 0,1 0 0,-1 0 0,0 0 0,1 0 0,-1 0 0,1 0 0,-1 0 0,1 0 0,0 1 0,0-1 0,3-1 0,38-26 0,-36 26 0,27-15 0,1 2 0,1 2 0,38-11 0,28-10 0,-26 9 0,-56 21 0,-1-1 0,0-1 0,0 0 0,-1-1 0,0-1 0,0-1 0,25-19 0,-41 27 0,0 0 0,1 0 0,-1 0 0,0 0 0,0 0 0,0-1 0,0 1 0,-1-1 0,1 0 0,-1 1 0,1-1 0,-1 0 0,0 0 0,0 0 0,0 0 0,-1 0 0,1 0 0,-1 0 0,1 0 0,-1 0 0,0 0 0,0 0 0,-1 0 0,0-5 0,0 4 0,-1 0 0,0 0 0,0 1 0,0-1 0,0 1 0,0-1 0,-1 1 0,0 0 0,1 0 0,-1 0 0,0 0 0,-1 1 0,1-1 0,0 1 0,-1 0 0,-3-3 0,2 3 0,0 0 0,1 0 0,-1 0 0,0 0 0,0 1 0,0 0 0,0 0 0,0 0 0,-1 1 0,1-1 0,0 1 0,0 0 0,-6 2 0,8-2 0,0 1 0,0 0 0,0 0 0,0 0 0,1 0 0,-1 0 0,0 0 0,1 1 0,-1 0 0,1-1 0,-1 1 0,1 0 0,0 0 0,0 0 0,0 1 0,0-1 0,0 0 0,0 1 0,1-1 0,-1 1 0,1 0 0,0-1 0,-2 6 0,-3 18 0,2-1 0,1 1 0,1 0 0,1 0 0,2 0 0,4 35 0,-1 21 0,-4-78 0,0-1 0,0 1 0,0 0 0,0 0 0,1-1 0,0 1 0,-1 0 0,1-1 0,1 1 0,-1-1 0,0 1 0,1-1 0,0 0 0,0 0 0,0 0 0,0 0 0,0 0 0,6 5 0,-4-6 0,-1 1 0,1-1 0,0-1 0,0 1 0,1-1 0,-1 1 0,0-1 0,0 0 0,1-1 0,-1 1 0,1-1 0,-1 0 0,0 0 0,1 0 0,7-2 0,-1 0 0,1 0 0,-1-1 0,-1 0 0,1-1 0,0 0 0,-1-1 0,14-9 0,67-48 0,-53 33 0,-18 16 0,42-32 0,-59 43 0,-1 0 0,1 0 0,-1-1 0,0 1 0,0 0 0,0-1 0,0 0 0,0 1 0,-1-1 0,1 0 0,-1 0 0,0 0 0,0 0 0,0 0 0,0 0 0,0 0 0,0 0 0,0-5 0,-2 6 0,0-1 0,0 0 0,0 1 0,0-1 0,0 0 0,-1 1 0,1-1 0,-1 1 0,0 0 0,1 0 0,-1-1 0,0 1 0,0 0 0,-1 0 0,1 1 0,0-1 0,0 0 0,-1 1 0,1 0 0,-1-1 0,0 1 0,1 0 0,-1 0 0,0 0 0,0 1 0,1-1 0,-7 0 0,4 0 0,0 0 0,-1 1 0,1-1 0,0 1 0,-1 0 0,1 1 0,-1-1 0,1 1 0,0 0 0,0 0 0,-1 1 0,1-1 0,-9 6 0,9-3 0,-1 1 0,2 0 0,-1 0 0,1 0 0,-1 1 0,1-1 0,1 1 0,-1 0 0,1 0 0,0 1 0,1-1 0,-1 1 0,1-1 0,1 1 0,-1 0 0,1 0 0,-1 10 0,2-13 0,-1 0 0,1 0 0,0 0 0,0 0 0,0 0 0,1 0 0,-1 0 0,1 0 0,0 0 0,0 0 0,0 0 0,1 0 0,-1 0 0,1-1 0,0 1 0,0-1 0,0 1 0,1-1 0,-1 0 0,1 0 0,0 0 0,0 0 0,0 0 0,0-1 0,0 1 0,0-1 0,1 0 0,0 0 0,6 3 0,16 0 0,1-1 0,-1-2 0,1 0 0,-1-2 0,1-1 0,44-7 0,-61 6 0,1 0 0,-1-1 0,0 0 0,0-1 0,0 0 0,0 0 0,-1-1 0,0 0 0,0-1 0,0 0 0,-1-1 0,9-8 0,11-12 0,48-62 0,-30 32 0,76-97 0,-116 146 0,0 0 0,-1-1 0,0 1 0,-1-1 0,0 0 0,5-18 0,-8 25 0,0-1 0,-1 1 0,1 0 0,-1-1 0,0 1 0,0-1 0,0 1 0,0-1 0,0 1 0,0-1 0,-1 1 0,1 0 0,-1-1 0,-1-2 0,1 4 0,0-1 0,0 1 0,0 0 0,0 0 0,0 0 0,0 0 0,-1 0 0,1 0 0,0 0 0,-1 0 0,1 1 0,0-1 0,-1 0 0,1 1 0,-1-1 0,1 1 0,-1 0 0,1-1 0,-1 1 0,0 0 0,1 0 0,-1 0 0,1 0 0,-4 0 0,1 1 0,-1 0 0,1-1 0,0 1 0,0 1 0,-1-1 0,1 1 0,0 0 0,0-1 0,0 2 0,1-1 0,-1 0 0,0 1 0,1 0 0,0 0 0,-6 6 0,-4 6 0,0 1 0,-13 24 0,-10 11 0,20-34 0,-10 12 0,1 0 0,1 2 0,1 0 0,2 2 0,-25 50 0,45-82 0,0 1 0,0 0 0,1-1 0,-1 1 0,0 0 0,1 0 0,0-1 0,-1 1 0,1 0 0,0 0 0,0 0 0,0-1 0,0 1 0,0 0 0,0 0 0,0 0 0,1-1 0,-1 1 0,1 0 0,-1 0 0,1-1 0,0 1 0,0-1 0,0 1 0,0 0 0,0-1 0,0 0 0,0 1 0,0-1 0,0 1 0,1-1 0,-1 0 0,1 0 0,-1 0 0,1 0 0,-1 0 0,1 0 0,-1 0 0,1-1 0,0 1 0,0-1 0,-1 1 0,1-1 0,0 1 0,0-1 0,3 0 0,13 2 0,-1 0 0,1-1 0,35-4 0,-29 2 0,-19 1 0,389-28 0,-370 23 0,0-1 0,0-2 0,-1 0 0,0-1 0,37-21 0,-56 27 0,1 0 0,-1 0 0,1 0 0,-1-1 0,-1 0 0,1 1 0,0-1 0,-1-1 0,0 1 0,0 0 0,0-1 0,0 0 0,-1 1 0,0-1 0,0 0 0,2-6 0,-4 9 0,1 0 0,-1-1 0,0 1 0,0-1 0,0 1 0,0 0 0,0-1 0,0 1 0,-1-1 0,1 1 0,-1 0 0,0-1 0,0 1 0,1 0 0,-2 0 0,1-1 0,0 1 0,0 0 0,-1 0 0,1 0 0,-1 0 0,1 1 0,-1-1 0,0 0 0,0 1 0,1-1 0,-1 1 0,-1 0 0,1-1 0,0 1 0,0 0 0,0 0 0,-1 0 0,1 1 0,0-1 0,-1 1 0,-2-1 0,3 0 0,-1 1 0,0 0 0,1 0 0,-1 0 0,0 0 0,1 0 0,-1 1 0,0-1 0,1 1 0,-1 0 0,1 0 0,-1-1 0,1 2 0,-1-1 0,1 0 0,0 0 0,0 1 0,-1-1 0,-1 3 0,-40 40 0,33-32 0,-176 210 0,185-220 0,0 0 0,1 0 0,-1 0 0,1 0 0,0 1 0,-1-1 0,1 0 0,0 1 0,0 0 0,1-1 0,-1 1 0,0-1 0,1 1 0,-1 0 0,1-1 0,0 1 0,0 0 0,0-1 0,1 1 0,-1 0 0,0-1 0,1 1 0,0 0 0,0-1 0,1 4 0,0-4 0,0 1 0,1 0 0,-1-1 0,1 1 0,0-1 0,0 0 0,0 0 0,0 0 0,0 0 0,0 0 0,0-1 0,0 1 0,1-1 0,-1 0 0,1 0 0,-1 0 0,1-1 0,4 1 0,17 1 0,0 0 0,0-2 0,-1-1 0,1-1 0,0-1 0,-1-2 0,0 0 0,45-16 0,8-10 0,96-52 0,-78 35 0,-34 19 0,345-157 0,-285 138-1365,-3 1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25T00:04:55.9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1 0 24575,'0'37'0,"-1"0"0,-2 0 0,-1 0 0,-2-1 0,-2 1 0,-16 46 0,-2-11 0,-41 103 0,56-152 0,-1-1 0,0 0 0,-2-1 0,-1 0 0,-22 24 0,33-41-91,0 0 0,0-1 0,0 0 0,0 1 0,-1-2 0,0 1 0,1 0 0,-1-1 0,0 0 0,0 0 0,0-1 0,0 1 0,-1-1 0,-8 1 0,-7 0-6735</inkml:trace>
  <inkml:trace contextRef="#ctx0" brushRef="#br0" timeOffset="529.35">153 397 24575,'115'-67'0,"-74"41"0,70-34 0,-68 40 65,40-28 0,2-1-1560,-62 38-5331</inkml:trace>
  <inkml:trace contextRef="#ctx0" brushRef="#br0" timeOffset="2039.84">180 609 24575,'5'0'0,"10"-4"0,7-6 0,4-2 0,3-3 0,-4-3 0,-2 1 0,-4-1 0,-2 2 0,1 5 0,3-1 0,1 2 0,-3 2-8191</inkml:trace>
  <inkml:trace contextRef="#ctx0" brushRef="#br0" timeOffset="4341.75">710 317 24575,'-1'15'0,"-1"0"0,0 0 0,-1-1 0,-1 0 0,0 1 0,-8 16 0,-10 37 0,12-37 0,0-1 0,-26 50 0,20-47 0,-18 55 0,8-9 0,23-148 0,5 56 0,0 0 0,2 0 0,-1 0 0,2 1 0,0 0 0,0 0 0,1 0 0,10-14 0,68-87 0,-55 78 0,-21 25 0,2-4 0,0 0 0,2 0 0,0 1 0,0 0 0,1 1 0,0 0 0,1 1 0,1 1 0,0 0 0,18-8 0,-11 5 0,-15 9 0,-1 0 0,1 0 0,0 0 0,15-4 0,-21 7 0,-1 1 0,1 0 0,0 0 0,-1 0 0,1 0 0,0 0 0,0 0 0,-1 0 0,1 0 0,0 0 0,-1 0 0,1 0 0,0 0 0,0 1 0,-1-1 0,1 0 0,0 0 0,-1 1 0,1-1 0,0 1 0,-1-1 0,2 1 0,-2 1 0,1-1 0,0 0 0,-1 0 0,1 1 0,-1-1 0,1 1 0,-1-1 0,0 0 0,1 1 0,-1-1 0,0 1 0,0-1 0,0 1 0,0-1 0,0 0 0,-1 3 0,-2 10 0,-1 0 0,0 0 0,-1 0 0,0-1 0,-12 20 0,-5 15 0,19-42 5,0 0 0,0 0 0,-1-1 0,1 0 0,-1 1 0,0-1 0,-1-1 0,1 1 0,-1-1 0,0 1 0,-6 3 0,-66 35-378,44-26-679,17-9-577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Marks</dc:creator>
  <cp:keywords/>
  <dc:description/>
  <cp:lastModifiedBy>Fletcher Poole</cp:lastModifiedBy>
  <cp:revision>31</cp:revision>
  <dcterms:created xsi:type="dcterms:W3CDTF">2016-04-03T01:51:00Z</dcterms:created>
  <dcterms:modified xsi:type="dcterms:W3CDTF">2024-04-25T00:18:00Z</dcterms:modified>
</cp:coreProperties>
</file>